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77B39" w14:textId="77777777" w:rsidR="00A64779" w:rsidRDefault="005A5CCE">
      <w:pPr>
        <w:pStyle w:val="FigurewithCaption"/>
      </w:pPr>
      <w:r>
        <w:rPr>
          <w:noProof/>
        </w:rPr>
        <w:drawing>
          <wp:inline distT="0" distB="0" distL="0" distR="0" wp14:anchorId="2E3AE8F9" wp14:editId="250869FB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F083B" w14:textId="77777777" w:rsidR="00A64779" w:rsidRPr="001A69B3" w:rsidRDefault="005A5CCE">
      <w:pPr>
        <w:pStyle w:val="ImageCaption"/>
        <w:rPr>
          <w:lang w:val="pt-BR"/>
        </w:rPr>
      </w:pPr>
      <w:r w:rsidRPr="001A69B3">
        <w:rPr>
          <w:lang w:val="pt-BR"/>
        </w:rPr>
        <w:t>Logo da Orange Talents</w:t>
      </w:r>
    </w:p>
    <w:p w14:paraId="2FFBA710" w14:textId="77777777" w:rsidR="00A64779" w:rsidRPr="001A69B3" w:rsidRDefault="005A5CCE">
      <w:pPr>
        <w:pStyle w:val="Ttulo1"/>
        <w:rPr>
          <w:lang w:val="pt-BR"/>
        </w:rPr>
      </w:pPr>
      <w:bookmarkStart w:id="0" w:name="retornando-códigos-de-erro-em-uma-api-gr"/>
      <w:bookmarkEnd w:id="0"/>
      <w:r w:rsidRPr="001A69B3">
        <w:rPr>
          <w:lang w:val="pt-BR"/>
        </w:rPr>
        <w:t>Retornando códigos de erro em uma API gRPC</w:t>
      </w:r>
    </w:p>
    <w:p w14:paraId="6444CC4E" w14:textId="77777777" w:rsidR="00A64779" w:rsidRPr="001A69B3" w:rsidRDefault="005A5CCE">
      <w:pPr>
        <w:pStyle w:val="Ttulo2"/>
        <w:rPr>
          <w:lang w:val="pt-BR"/>
        </w:rPr>
      </w:pPr>
      <w:bookmarkStart w:id="1" w:name="antes-de-começar"/>
      <w:bookmarkEnd w:id="1"/>
      <w:r w:rsidRPr="001A69B3">
        <w:rPr>
          <w:lang w:val="pt-BR"/>
        </w:rPr>
        <w:t>Antes de começar</w:t>
      </w:r>
    </w:p>
    <w:p w14:paraId="3E5EAEB8" w14:textId="77777777" w:rsidR="00A64779" w:rsidRPr="001A69B3" w:rsidRDefault="005A5CCE">
      <w:pPr>
        <w:pStyle w:val="FirstParagraph"/>
        <w:rPr>
          <w:lang w:val="pt-BR"/>
        </w:rPr>
      </w:pPr>
      <w:r w:rsidRPr="001A69B3">
        <w:rPr>
          <w:lang w:val="pt-BR"/>
        </w:rPr>
        <w:t xml:space="preserve">Para complementar o curso, recomendamos estudar a documentação oficial da Google Cloud APIs sobre </w:t>
      </w:r>
      <w:hyperlink r:id="rId8">
        <w:r w:rsidRPr="001A69B3">
          <w:rPr>
            <w:rStyle w:val="Hyperlink"/>
            <w:lang w:val="pt-BR"/>
          </w:rPr>
          <w:t>gRPC: Error Model</w:t>
        </w:r>
      </w:hyperlink>
      <w:r w:rsidRPr="001A69B3">
        <w:rPr>
          <w:lang w:val="pt-BR"/>
        </w:rPr>
        <w:t xml:space="preserve"> caso </w:t>
      </w:r>
      <w:proofErr w:type="gramStart"/>
      <w:r w:rsidRPr="001A69B3">
        <w:rPr>
          <w:lang w:val="pt-BR"/>
        </w:rPr>
        <w:t>você não tenho</w:t>
      </w:r>
      <w:proofErr w:type="gramEnd"/>
      <w:r w:rsidRPr="001A69B3">
        <w:rPr>
          <w:lang w:val="pt-BR"/>
        </w:rPr>
        <w:t xml:space="preserve"> estudado ainda. Nela é possível ter uma idéia mais clara </w:t>
      </w:r>
      <w:r w:rsidRPr="001A69B3">
        <w:rPr>
          <w:lang w:val="pt-BR"/>
        </w:rPr>
        <w:t>do poder e das possibilidades oferecidas pela tecnologia na hora de tratar e manipular erros em uma API gRPC.</w:t>
      </w:r>
    </w:p>
    <w:p w14:paraId="51618F47" w14:textId="77777777" w:rsidR="00A64779" w:rsidRPr="001A69B3" w:rsidRDefault="005A5CCE">
      <w:pPr>
        <w:pStyle w:val="Ttulo2"/>
        <w:rPr>
          <w:lang w:val="pt-BR"/>
        </w:rPr>
      </w:pPr>
      <w:bookmarkStart w:id="2" w:name="cenário"/>
      <w:bookmarkEnd w:id="2"/>
      <w:r w:rsidRPr="001A69B3">
        <w:rPr>
          <w:lang w:val="pt-BR"/>
        </w:rPr>
        <w:t>Cenário:</w:t>
      </w:r>
    </w:p>
    <w:p w14:paraId="26C266BE" w14:textId="77777777" w:rsidR="00A64779" w:rsidRPr="001A69B3" w:rsidRDefault="005A5CCE">
      <w:pPr>
        <w:pStyle w:val="FirstParagraph"/>
        <w:rPr>
          <w:lang w:val="pt-BR"/>
        </w:rPr>
      </w:pPr>
      <w:r w:rsidRPr="001A69B3">
        <w:rPr>
          <w:lang w:val="pt-BR"/>
        </w:rPr>
        <w:t>Um novo desenvolvedor(a) que acabou de entrar no seu time da Zup implementou uma API gRPC com Micronaut para cadastrar carros no sistema.</w:t>
      </w:r>
      <w:r w:rsidRPr="001A69B3">
        <w:rPr>
          <w:lang w:val="pt-BR"/>
        </w:rPr>
        <w:t xml:space="preserve"> Após finalizar a implementação, ele(a) submeteu o código para que alguém do time pudesse fazer o Code Review.</w:t>
      </w:r>
    </w:p>
    <w:p w14:paraId="0AEC5999" w14:textId="77777777" w:rsidR="00A64779" w:rsidRPr="001A69B3" w:rsidRDefault="005A5CCE">
      <w:pPr>
        <w:pStyle w:val="Corpodetexto"/>
        <w:rPr>
          <w:lang w:val="pt-BR"/>
        </w:rPr>
      </w:pPr>
      <w:r w:rsidRPr="001A69B3">
        <w:rPr>
          <w:lang w:val="pt-BR"/>
        </w:rPr>
        <w:t>Por coincidência você é o único membro do time disponível no momento para fazer essa revisão de código. A Pull Request (PR) com o código submetid</w:t>
      </w:r>
      <w:r w:rsidRPr="001A69B3">
        <w:rPr>
          <w:lang w:val="pt-BR"/>
        </w:rPr>
        <w:t>o é este abaixo:</w:t>
      </w:r>
    </w:p>
    <w:p w14:paraId="2835FC81" w14:textId="77777777" w:rsidR="00A64779" w:rsidRPr="001A69B3" w:rsidRDefault="005A5CCE">
      <w:pPr>
        <w:pStyle w:val="SourceCode"/>
        <w:rPr>
          <w:lang w:val="pt-BR"/>
        </w:rPr>
      </w:pPr>
      <w:r w:rsidRPr="001A69B3">
        <w:rPr>
          <w:rStyle w:val="AttributeTok"/>
          <w:lang w:val="pt-BR"/>
        </w:rPr>
        <w:t>@Singleton</w:t>
      </w:r>
      <w:r w:rsidRPr="001A69B3">
        <w:rPr>
          <w:lang w:val="pt-BR"/>
        </w:rPr>
        <w:br/>
      </w:r>
      <w:r w:rsidRPr="001A69B3">
        <w:rPr>
          <w:rStyle w:val="KeywordTok"/>
          <w:lang w:val="pt-BR"/>
        </w:rPr>
        <w:t>class</w:t>
      </w:r>
      <w:r w:rsidRPr="001A69B3">
        <w:rPr>
          <w:rStyle w:val="NormalTok"/>
          <w:lang w:val="pt-BR"/>
        </w:rPr>
        <w:t xml:space="preserve"> NovoCarroEndpoint(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@</w:t>
      </w:r>
      <w:r w:rsidRPr="001A69B3">
        <w:rPr>
          <w:rStyle w:val="VariableTok"/>
          <w:lang w:val="pt-BR"/>
        </w:rPr>
        <w:t>Inject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KeywordTok"/>
          <w:lang w:val="pt-BR"/>
        </w:rPr>
        <w:t>val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VariableTok"/>
          <w:lang w:val="pt-BR"/>
        </w:rPr>
        <w:t>repository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DataTypeTok"/>
          <w:lang w:val="pt-BR"/>
        </w:rPr>
        <w:t>CarroRepository</w:t>
      </w:r>
      <w:r w:rsidRPr="001A69B3">
        <w:rPr>
          <w:rStyle w:val="NormalTok"/>
          <w:lang w:val="pt-BR"/>
        </w:rPr>
        <w:t xml:space="preserve"> 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) : </w:t>
      </w:r>
      <w:r w:rsidRPr="001A69B3">
        <w:rPr>
          <w:rStyle w:val="DataTypeTok"/>
          <w:lang w:val="pt-BR"/>
        </w:rPr>
        <w:t>CarrosGrpcServiceGrpc</w:t>
      </w:r>
      <w:r w:rsidRPr="001A69B3">
        <w:rPr>
          <w:rStyle w:val="NormalTok"/>
          <w:lang w:val="pt-BR"/>
        </w:rPr>
        <w:t>.</w:t>
      </w:r>
      <w:r w:rsidRPr="001A69B3">
        <w:rPr>
          <w:rStyle w:val="DataTypeTok"/>
          <w:lang w:val="pt-BR"/>
        </w:rPr>
        <w:t>CarrosGrpcServiceImplBase</w:t>
      </w:r>
      <w:r w:rsidRPr="001A69B3">
        <w:rPr>
          <w:rStyle w:val="NormalTok"/>
          <w:lang w:val="pt-BR"/>
        </w:rPr>
        <w:t>() {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</w:t>
      </w:r>
      <w:r w:rsidRPr="001A69B3">
        <w:rPr>
          <w:rStyle w:val="KeywordTok"/>
          <w:lang w:val="pt-BR"/>
        </w:rPr>
        <w:t>override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KeywordTok"/>
          <w:lang w:val="pt-BR"/>
        </w:rPr>
        <w:t>fun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FunctionTok"/>
          <w:lang w:val="pt-BR"/>
        </w:rPr>
        <w:t>adicionar</w:t>
      </w:r>
      <w:r w:rsidRPr="001A69B3">
        <w:rPr>
          <w:rStyle w:val="NormalTok"/>
          <w:lang w:val="pt-BR"/>
        </w:rPr>
        <w:t>(</w:t>
      </w:r>
      <w:r w:rsidRPr="001A69B3">
        <w:rPr>
          <w:rStyle w:val="VariableTok"/>
          <w:lang w:val="pt-BR"/>
        </w:rPr>
        <w:t>request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DataTypeTok"/>
          <w:lang w:val="pt-BR"/>
        </w:rPr>
        <w:t>NovoCarroRequest</w:t>
      </w:r>
      <w:r w:rsidRPr="001A69B3">
        <w:rPr>
          <w:rStyle w:val="NormalTok"/>
          <w:lang w:val="pt-BR"/>
        </w:rPr>
        <w:t xml:space="preserve">, </w:t>
      </w:r>
      <w:r w:rsidRPr="001A69B3">
        <w:rPr>
          <w:rStyle w:val="VariableTok"/>
          <w:lang w:val="pt-BR"/>
        </w:rPr>
        <w:t>responseObserver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DataTypeTok"/>
          <w:lang w:val="pt-BR"/>
        </w:rPr>
        <w:t>StreamObserver</w:t>
      </w:r>
      <w:r w:rsidRPr="001A69B3">
        <w:rPr>
          <w:rStyle w:val="NormalTok"/>
          <w:lang w:val="pt-BR"/>
        </w:rPr>
        <w:t>&lt;</w:t>
      </w:r>
      <w:r w:rsidRPr="001A69B3">
        <w:rPr>
          <w:rStyle w:val="VariableTok"/>
          <w:lang w:val="pt-BR"/>
        </w:rPr>
        <w:t>NovoCarroRespo</w:t>
      </w:r>
      <w:r w:rsidRPr="001A69B3">
        <w:rPr>
          <w:rStyle w:val="VariableTok"/>
          <w:lang w:val="pt-BR"/>
        </w:rPr>
        <w:t>nse</w:t>
      </w:r>
      <w:r w:rsidRPr="001A69B3">
        <w:rPr>
          <w:rStyle w:val="NormalTok"/>
          <w:lang w:val="pt-BR"/>
        </w:rPr>
        <w:t>&gt;) {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</w:t>
      </w:r>
      <w:r w:rsidRPr="001A69B3">
        <w:rPr>
          <w:rStyle w:val="ControlFlowTok"/>
          <w:lang w:val="pt-BR"/>
        </w:rPr>
        <w:t>if</w:t>
      </w:r>
      <w:r w:rsidRPr="001A69B3">
        <w:rPr>
          <w:rStyle w:val="NormalTok"/>
          <w:lang w:val="pt-BR"/>
        </w:rPr>
        <w:t xml:space="preserve"> (repository.existsByPlaca(request.placa)) {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CommentTok"/>
          <w:lang w:val="pt-BR"/>
        </w:rPr>
        <w:t>// tratamento de erro #1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KeywordTok"/>
          <w:lang w:val="pt-BR"/>
        </w:rPr>
        <w:t>throw</w:t>
      </w:r>
      <w:r w:rsidRPr="001A69B3">
        <w:rPr>
          <w:rStyle w:val="NormalTok"/>
          <w:lang w:val="pt-BR"/>
        </w:rPr>
        <w:t xml:space="preserve"> CarroExistenteException(</w:t>
      </w:r>
      <w:r w:rsidRPr="001A69B3">
        <w:rPr>
          <w:rStyle w:val="StringTok"/>
          <w:lang w:val="pt-BR"/>
        </w:rPr>
        <w:t>"carro com placa existente"</w:t>
      </w:r>
      <w:r w:rsidRPr="001A69B3">
        <w:rPr>
          <w:rStyle w:val="NormalTok"/>
          <w:lang w:val="pt-BR"/>
        </w:rPr>
        <w:t>)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}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</w:t>
      </w:r>
      <w:r w:rsidRPr="001A69B3">
        <w:rPr>
          <w:rStyle w:val="ControlFlowTok"/>
          <w:lang w:val="pt-BR"/>
        </w:rPr>
        <w:t>try</w:t>
      </w:r>
      <w:r w:rsidRPr="001A69B3">
        <w:rPr>
          <w:rStyle w:val="NormalTok"/>
          <w:lang w:val="pt-BR"/>
        </w:rPr>
        <w:t xml:space="preserve"> {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KeywordTok"/>
          <w:lang w:val="pt-BR"/>
        </w:rPr>
        <w:t>val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VariableTok"/>
          <w:lang w:val="pt-BR"/>
        </w:rPr>
        <w:t>carro</w:t>
      </w:r>
      <w:r w:rsidRPr="001A69B3">
        <w:rPr>
          <w:rStyle w:val="NormalTok"/>
          <w:lang w:val="pt-BR"/>
        </w:rPr>
        <w:t xml:space="preserve"> = Carro(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    placa = request.placa, 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lastRenderedPageBreak/>
        <w:t xml:space="preserve">                modelo = request.modelo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)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repository.save(carro)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} </w:t>
      </w:r>
      <w:r w:rsidRPr="001A69B3">
        <w:rPr>
          <w:rStyle w:val="ControlFlowTok"/>
          <w:lang w:val="pt-BR"/>
        </w:rPr>
        <w:t>catch</w:t>
      </w:r>
      <w:r w:rsidRPr="001A69B3">
        <w:rPr>
          <w:rStyle w:val="NormalTok"/>
          <w:lang w:val="pt-BR"/>
        </w:rPr>
        <w:t xml:space="preserve"> (e: ConstraintViolationException) {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CommentTok"/>
          <w:lang w:val="pt-BR"/>
        </w:rPr>
        <w:t>// tratamento de erro #2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responseObserver.onError</w:t>
      </w:r>
      <w:r w:rsidRPr="001A69B3">
        <w:rPr>
          <w:rStyle w:val="NormalTok"/>
          <w:lang w:val="pt-BR"/>
        </w:rPr>
        <w:t>(e)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KeywordTok"/>
          <w:lang w:val="pt-BR"/>
        </w:rPr>
        <w:t>return</w:t>
      </w:r>
      <w:r w:rsidRPr="001A69B3">
        <w:rPr>
          <w:rStyle w:val="NormalTok"/>
          <w:lang w:val="pt-BR"/>
        </w:rPr>
        <w:t>;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} </w:t>
      </w:r>
      <w:r w:rsidRPr="001A69B3">
        <w:rPr>
          <w:rStyle w:val="ControlFlowTok"/>
          <w:lang w:val="pt-BR"/>
        </w:rPr>
        <w:t>catch</w:t>
      </w:r>
      <w:r w:rsidRPr="001A69B3">
        <w:rPr>
          <w:rStyle w:val="NormalTok"/>
          <w:lang w:val="pt-BR"/>
        </w:rPr>
        <w:t xml:space="preserve"> (e: Exception) {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CommentTok"/>
          <w:lang w:val="pt-BR"/>
        </w:rPr>
        <w:t>// tratamento de erro #3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</w:t>
      </w:r>
      <w:r w:rsidRPr="001A69B3">
        <w:rPr>
          <w:rStyle w:val="KeywordTok"/>
          <w:lang w:val="pt-BR"/>
        </w:rPr>
        <w:t>throw</w:t>
      </w:r>
      <w:r w:rsidRPr="001A69B3">
        <w:rPr>
          <w:rStyle w:val="NormalTok"/>
          <w:lang w:val="pt-BR"/>
        </w:rPr>
        <w:t xml:space="preserve"> StatusRuntimeException(Status.INTERNAL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            .withDescription(</w:t>
      </w:r>
      <w:r w:rsidRPr="001A69B3">
        <w:rPr>
          <w:rStyle w:val="StringTok"/>
          <w:lang w:val="pt-BR"/>
        </w:rPr>
        <w:t>"erro interno inesperado"</w:t>
      </w:r>
      <w:r w:rsidRPr="001A69B3">
        <w:rPr>
          <w:rStyle w:val="NormalTok"/>
          <w:lang w:val="pt-BR"/>
        </w:rPr>
        <w:t>)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                .withCause(e)</w:t>
      </w:r>
      <w:r w:rsidRPr="001A69B3">
        <w:rPr>
          <w:rStyle w:val="NormalTok"/>
          <w:lang w:val="pt-BR"/>
        </w:rPr>
        <w:t>)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}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responseObserver.onNext(NovoCarroResponse.newBuilder().setId(carro.id).build())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    responseObserver.onCompleted()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}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>}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AttributeTok"/>
          <w:lang w:val="pt-BR"/>
        </w:rPr>
        <w:t>@Repository</w:t>
      </w:r>
      <w:r w:rsidRPr="001A69B3">
        <w:rPr>
          <w:lang w:val="pt-BR"/>
        </w:rPr>
        <w:br/>
      </w:r>
      <w:r w:rsidRPr="001A69B3">
        <w:rPr>
          <w:rStyle w:val="KeywordTok"/>
          <w:lang w:val="pt-BR"/>
        </w:rPr>
        <w:t>interface</w:t>
      </w:r>
      <w:r w:rsidRPr="001A69B3">
        <w:rPr>
          <w:rStyle w:val="NormalTok"/>
          <w:lang w:val="pt-BR"/>
        </w:rPr>
        <w:t xml:space="preserve"> CarroRepository : </w:t>
      </w:r>
      <w:r w:rsidRPr="001A69B3">
        <w:rPr>
          <w:rStyle w:val="DataTypeTok"/>
          <w:lang w:val="pt-BR"/>
        </w:rPr>
        <w:t>JpaRepository</w:t>
      </w:r>
      <w:r w:rsidRPr="001A69B3">
        <w:rPr>
          <w:rStyle w:val="NormalTok"/>
          <w:lang w:val="pt-BR"/>
        </w:rPr>
        <w:t>&lt;</w:t>
      </w:r>
      <w:r w:rsidRPr="001A69B3">
        <w:rPr>
          <w:rStyle w:val="DataTypeTok"/>
          <w:lang w:val="pt-BR"/>
        </w:rPr>
        <w:t>Carro</w:t>
      </w:r>
      <w:r w:rsidRPr="001A69B3">
        <w:rPr>
          <w:rStyle w:val="NormalTok"/>
          <w:lang w:val="pt-BR"/>
        </w:rPr>
        <w:t xml:space="preserve">, </w:t>
      </w:r>
      <w:r w:rsidRPr="001A69B3">
        <w:rPr>
          <w:rStyle w:val="DataTypeTok"/>
          <w:lang w:val="pt-BR"/>
        </w:rPr>
        <w:t>Long</w:t>
      </w:r>
      <w:r w:rsidRPr="001A69B3">
        <w:rPr>
          <w:rStyle w:val="NormalTok"/>
          <w:lang w:val="pt-BR"/>
        </w:rPr>
        <w:t>&gt; {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</w:t>
      </w:r>
      <w:r w:rsidRPr="001A69B3">
        <w:rPr>
          <w:rStyle w:val="KeywordTok"/>
          <w:lang w:val="pt-BR"/>
        </w:rPr>
        <w:t>fun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FunctionTok"/>
          <w:lang w:val="pt-BR"/>
        </w:rPr>
        <w:t>existsByPlaca</w:t>
      </w:r>
      <w:r w:rsidRPr="001A69B3">
        <w:rPr>
          <w:rStyle w:val="NormalTok"/>
          <w:lang w:val="pt-BR"/>
        </w:rPr>
        <w:t>(</w:t>
      </w:r>
      <w:r w:rsidRPr="001A69B3">
        <w:rPr>
          <w:rStyle w:val="VariableTok"/>
          <w:lang w:val="pt-BR"/>
        </w:rPr>
        <w:t>placa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DataTypeTok"/>
          <w:lang w:val="pt-BR"/>
        </w:rPr>
        <w:t>String</w:t>
      </w:r>
      <w:r w:rsidRPr="001A69B3">
        <w:rPr>
          <w:rStyle w:val="NormalTok"/>
          <w:lang w:val="pt-BR"/>
        </w:rPr>
        <w:t xml:space="preserve">): </w:t>
      </w:r>
      <w:r w:rsidRPr="001A69B3">
        <w:rPr>
          <w:rStyle w:val="DataTypeTok"/>
          <w:lang w:val="pt-BR"/>
        </w:rPr>
        <w:t>Boolean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>}</w:t>
      </w:r>
      <w:r w:rsidRPr="001A69B3">
        <w:rPr>
          <w:lang w:val="pt-BR"/>
        </w:rPr>
        <w:br/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>@</w:t>
      </w:r>
      <w:r w:rsidRPr="001A69B3">
        <w:rPr>
          <w:rStyle w:val="FunctionTok"/>
          <w:lang w:val="pt-BR"/>
        </w:rPr>
        <w:t>Entity</w:t>
      </w:r>
      <w:r w:rsidRPr="001A69B3">
        <w:rPr>
          <w:lang w:val="pt-BR"/>
        </w:rPr>
        <w:br/>
      </w:r>
      <w:r w:rsidRPr="001A69B3">
        <w:rPr>
          <w:rStyle w:val="KeywordTok"/>
          <w:lang w:val="pt-BR"/>
        </w:rPr>
        <w:t>class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FunctionTok"/>
          <w:lang w:val="pt-BR"/>
        </w:rPr>
        <w:t>Carro</w:t>
      </w:r>
      <w:r w:rsidRPr="001A69B3">
        <w:rPr>
          <w:rStyle w:val="NormalTok"/>
          <w:lang w:val="pt-BR"/>
        </w:rPr>
        <w:t>(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@</w:t>
      </w:r>
      <w:r w:rsidRPr="001A69B3">
        <w:rPr>
          <w:rStyle w:val="VariableTok"/>
          <w:lang w:val="pt-BR"/>
        </w:rPr>
        <w:t>NotBlank</w:t>
      </w:r>
      <w:r w:rsidRPr="001A69B3">
        <w:rPr>
          <w:rStyle w:val="NormalTok"/>
          <w:lang w:val="pt-BR"/>
        </w:rPr>
        <w:t xml:space="preserve"> @</w:t>
      </w:r>
      <w:r w:rsidRPr="001A69B3">
        <w:rPr>
          <w:rStyle w:val="VariableTok"/>
          <w:lang w:val="pt-BR"/>
        </w:rPr>
        <w:t>Placa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KeywordTok"/>
          <w:lang w:val="pt-BR"/>
        </w:rPr>
        <w:t>val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VariableTok"/>
          <w:lang w:val="pt-BR"/>
        </w:rPr>
        <w:t>placa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DataTypeTok"/>
          <w:lang w:val="pt-BR"/>
        </w:rPr>
        <w:t>String</w:t>
      </w:r>
      <w:r w:rsidRPr="001A69B3">
        <w:rPr>
          <w:rStyle w:val="NormalTok"/>
          <w:lang w:val="pt-BR"/>
        </w:rPr>
        <w:t xml:space="preserve">, 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@</w:t>
      </w:r>
      <w:r w:rsidRPr="001A69B3">
        <w:rPr>
          <w:rStyle w:val="VariableTok"/>
          <w:lang w:val="pt-BR"/>
        </w:rPr>
        <w:t>NotBlank</w:t>
      </w:r>
      <w:r w:rsidRPr="001A69B3">
        <w:rPr>
          <w:rStyle w:val="NormalTok"/>
          <w:lang w:val="pt-BR"/>
        </w:rPr>
        <w:t xml:space="preserve"> @</w:t>
      </w:r>
      <w:r w:rsidRPr="001A69B3">
        <w:rPr>
          <w:rStyle w:val="VariableTok"/>
          <w:lang w:val="pt-BR"/>
        </w:rPr>
        <w:t>Size</w:t>
      </w:r>
      <w:r w:rsidRPr="001A69B3">
        <w:rPr>
          <w:rStyle w:val="NormalTok"/>
          <w:lang w:val="pt-BR"/>
        </w:rPr>
        <w:t>(</w:t>
      </w:r>
      <w:r w:rsidRPr="001A69B3">
        <w:rPr>
          <w:rStyle w:val="VariableTok"/>
          <w:lang w:val="pt-BR"/>
        </w:rPr>
        <w:t>max</w:t>
      </w:r>
      <w:r w:rsidRPr="001A69B3">
        <w:rPr>
          <w:rStyle w:val="NormalTok"/>
          <w:lang w:val="pt-BR"/>
        </w:rPr>
        <w:t xml:space="preserve">=42) </w:t>
      </w:r>
      <w:r w:rsidRPr="001A69B3">
        <w:rPr>
          <w:rStyle w:val="KeywordTok"/>
          <w:lang w:val="pt-BR"/>
        </w:rPr>
        <w:t>val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FunctionTok"/>
          <w:lang w:val="pt-BR"/>
        </w:rPr>
        <w:t>modelo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DataTypeTok"/>
          <w:lang w:val="pt-BR"/>
        </w:rPr>
        <w:t>String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>) {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</w:t>
      </w:r>
      <w:r w:rsidRPr="001A69B3">
        <w:rPr>
          <w:rStyle w:val="AttributeTok"/>
          <w:lang w:val="pt-BR"/>
        </w:rPr>
        <w:t>@Id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</w:t>
      </w:r>
      <w:r w:rsidRPr="001A69B3">
        <w:rPr>
          <w:rStyle w:val="AttributeTok"/>
          <w:lang w:val="pt-BR"/>
        </w:rPr>
        <w:t>@GeneratedValue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 xml:space="preserve">    </w:t>
      </w:r>
      <w:r w:rsidRPr="001A69B3">
        <w:rPr>
          <w:rStyle w:val="KeywordTok"/>
          <w:lang w:val="pt-BR"/>
        </w:rPr>
        <w:t>val</w:t>
      </w:r>
      <w:r w:rsidRPr="001A69B3">
        <w:rPr>
          <w:rStyle w:val="NormalTok"/>
          <w:lang w:val="pt-BR"/>
        </w:rPr>
        <w:t xml:space="preserve"> </w:t>
      </w:r>
      <w:r w:rsidRPr="001A69B3">
        <w:rPr>
          <w:rStyle w:val="VariableTok"/>
          <w:lang w:val="pt-BR"/>
        </w:rPr>
        <w:t>id</w:t>
      </w:r>
      <w:r w:rsidRPr="001A69B3">
        <w:rPr>
          <w:rStyle w:val="NormalTok"/>
          <w:lang w:val="pt-BR"/>
        </w:rPr>
        <w:t xml:space="preserve">: </w:t>
      </w:r>
      <w:r w:rsidRPr="001A69B3">
        <w:rPr>
          <w:rStyle w:val="KeywordTok"/>
          <w:lang w:val="pt-BR"/>
        </w:rPr>
        <w:t>Long</w:t>
      </w:r>
      <w:r w:rsidRPr="001A69B3">
        <w:rPr>
          <w:rStyle w:val="NormalTok"/>
          <w:lang w:val="pt-BR"/>
        </w:rPr>
        <w:t xml:space="preserve">? = </w:t>
      </w:r>
      <w:r w:rsidRPr="001A69B3">
        <w:rPr>
          <w:rStyle w:val="KeywordTok"/>
          <w:lang w:val="pt-BR"/>
        </w:rPr>
        <w:t>null</w:t>
      </w:r>
      <w:r w:rsidRPr="001A69B3">
        <w:rPr>
          <w:lang w:val="pt-BR"/>
        </w:rPr>
        <w:br/>
      </w:r>
      <w:r w:rsidRPr="001A69B3">
        <w:rPr>
          <w:rStyle w:val="NormalTok"/>
          <w:lang w:val="pt-BR"/>
        </w:rPr>
        <w:t>}</w:t>
      </w:r>
    </w:p>
    <w:p w14:paraId="3A24A400" w14:textId="77777777" w:rsidR="00A64779" w:rsidRPr="001A69B3" w:rsidRDefault="005A5CCE">
      <w:pPr>
        <w:pStyle w:val="FirstParagraph"/>
        <w:rPr>
          <w:lang w:val="pt-BR"/>
        </w:rPr>
      </w:pPr>
      <w:r w:rsidRPr="001A69B3">
        <w:rPr>
          <w:lang w:val="pt-BR"/>
        </w:rPr>
        <w:t>Com base no seu conhecimento sobre tratamento de erros com gRPC, e olhando para o código submetido acima, mais especificamente os 3 blocos de comentários indicados no código com "</w:t>
      </w:r>
      <w:r w:rsidRPr="001A69B3">
        <w:rPr>
          <w:b/>
          <w:lang w:val="pt-BR"/>
        </w:rPr>
        <w:t>tratamento de erro #n</w:t>
      </w:r>
      <w:r w:rsidRPr="001A69B3">
        <w:rPr>
          <w:lang w:val="pt-BR"/>
        </w:rPr>
        <w:t>", precisamos que você responda as seguintes perguntas:</w:t>
      </w:r>
    </w:p>
    <w:p w14:paraId="2AB46440" w14:textId="77777777" w:rsidR="00A64779" w:rsidRDefault="005A5CCE">
      <w:pPr>
        <w:numPr>
          <w:ilvl w:val="0"/>
          <w:numId w:val="3"/>
        </w:numPr>
      </w:pPr>
      <w:r w:rsidRPr="001A69B3">
        <w:rPr>
          <w:lang w:val="pt-BR"/>
        </w:rPr>
        <w:t xml:space="preserve">Nos 3 blocos </w:t>
      </w:r>
      <w:r w:rsidRPr="001A69B3">
        <w:rPr>
          <w:b/>
          <w:lang w:val="pt-BR"/>
        </w:rPr>
        <w:t>tratamento de erro</w:t>
      </w:r>
      <w:r w:rsidRPr="001A69B3">
        <w:rPr>
          <w:lang w:val="pt-BR"/>
        </w:rPr>
        <w:t xml:space="preserve">: quais os status de erro retornados pela API gRPC? </w:t>
      </w:r>
      <w:r>
        <w:t>Explique sua resposta;</w:t>
      </w:r>
    </w:p>
    <w:p w14:paraId="6576B354" w14:textId="77777777" w:rsidR="00A64779" w:rsidRDefault="005A5CCE">
      <w:pPr>
        <w:numPr>
          <w:ilvl w:val="0"/>
          <w:numId w:val="3"/>
        </w:numPr>
      </w:pPr>
      <w:r w:rsidRPr="001A69B3">
        <w:rPr>
          <w:lang w:val="pt-BR"/>
        </w:rPr>
        <w:t xml:space="preserve">Sobre o bloco </w:t>
      </w:r>
      <w:r w:rsidRPr="001A69B3">
        <w:rPr>
          <w:b/>
          <w:lang w:val="pt-BR"/>
        </w:rPr>
        <w:t>tratamento de erro #1</w:t>
      </w:r>
      <w:r w:rsidRPr="001A69B3">
        <w:rPr>
          <w:lang w:val="pt-BR"/>
        </w:rPr>
        <w:t xml:space="preserve">: qual status você acha apropriado para retornar nesse tipo de erro? </w:t>
      </w:r>
      <w:r>
        <w:t>Explique sua resposta;</w:t>
      </w:r>
    </w:p>
    <w:p w14:paraId="15CA93AE" w14:textId="77777777" w:rsidR="00A64779" w:rsidRDefault="005A5CCE">
      <w:pPr>
        <w:numPr>
          <w:ilvl w:val="0"/>
          <w:numId w:val="3"/>
        </w:numPr>
      </w:pPr>
      <w:r w:rsidRPr="001A69B3">
        <w:rPr>
          <w:lang w:val="pt-BR"/>
        </w:rPr>
        <w:lastRenderedPageBreak/>
        <w:t xml:space="preserve">Sobre o bloco </w:t>
      </w:r>
      <w:r w:rsidRPr="001A69B3">
        <w:rPr>
          <w:b/>
          <w:lang w:val="pt-BR"/>
        </w:rPr>
        <w:t>tratament</w:t>
      </w:r>
      <w:r w:rsidRPr="001A69B3">
        <w:rPr>
          <w:b/>
          <w:lang w:val="pt-BR"/>
        </w:rPr>
        <w:t>o de erro #2</w:t>
      </w:r>
      <w:r w:rsidRPr="001A69B3">
        <w:rPr>
          <w:lang w:val="pt-BR"/>
        </w:rPr>
        <w:t xml:space="preserve">: qual status você acha apropriado para retornar nesse tipo de erro? </w:t>
      </w:r>
      <w:r>
        <w:t>Explique sua resposta;</w:t>
      </w:r>
    </w:p>
    <w:p w14:paraId="17903ED9" w14:textId="77777777" w:rsidR="00A64779" w:rsidRPr="001A69B3" w:rsidRDefault="005A5CCE">
      <w:pPr>
        <w:numPr>
          <w:ilvl w:val="0"/>
          <w:numId w:val="3"/>
        </w:numPr>
        <w:rPr>
          <w:lang w:val="pt-BR"/>
        </w:rPr>
      </w:pPr>
      <w:r w:rsidRPr="001A69B3">
        <w:rPr>
          <w:lang w:val="pt-BR"/>
        </w:rPr>
        <w:t xml:space="preserve">Sobre o bloco </w:t>
      </w:r>
      <w:r w:rsidRPr="001A69B3">
        <w:rPr>
          <w:b/>
          <w:lang w:val="pt-BR"/>
        </w:rPr>
        <w:t>tratamento de erro #1</w:t>
      </w:r>
      <w:r w:rsidRPr="001A69B3">
        <w:rPr>
          <w:lang w:val="pt-BR"/>
        </w:rPr>
        <w:t>: você acha que o código está correto? Caso não esteja, o que você mudaria para ele funcionar?</w:t>
      </w:r>
    </w:p>
    <w:p w14:paraId="13C7CCFF" w14:textId="77777777" w:rsidR="00A64779" w:rsidRPr="001A69B3" w:rsidRDefault="005A5CCE">
      <w:pPr>
        <w:numPr>
          <w:ilvl w:val="0"/>
          <w:numId w:val="3"/>
        </w:numPr>
        <w:rPr>
          <w:lang w:val="pt-BR"/>
        </w:rPr>
      </w:pPr>
      <w:r w:rsidRPr="001A69B3">
        <w:rPr>
          <w:lang w:val="pt-BR"/>
        </w:rPr>
        <w:t xml:space="preserve">Sobre o bloco </w:t>
      </w:r>
      <w:r w:rsidRPr="001A69B3">
        <w:rPr>
          <w:b/>
          <w:lang w:val="pt-BR"/>
        </w:rPr>
        <w:t>tratamen</w:t>
      </w:r>
      <w:r w:rsidRPr="001A69B3">
        <w:rPr>
          <w:b/>
          <w:lang w:val="pt-BR"/>
        </w:rPr>
        <w:t>to de erro #2</w:t>
      </w:r>
      <w:r w:rsidRPr="001A69B3">
        <w:rPr>
          <w:lang w:val="pt-BR"/>
        </w:rPr>
        <w:t>: você acha que o código está correto? Caso não esteja, o que você mudaria para ele funcionar?</w:t>
      </w:r>
    </w:p>
    <w:p w14:paraId="2AB2F3AC" w14:textId="04575EDE" w:rsidR="00A64779" w:rsidRPr="001A69B3" w:rsidRDefault="005A5CCE" w:rsidP="001A69B3">
      <w:pPr>
        <w:numPr>
          <w:ilvl w:val="0"/>
          <w:numId w:val="3"/>
        </w:numPr>
        <w:rPr>
          <w:lang w:val="pt-BR"/>
        </w:rPr>
      </w:pPr>
      <w:r w:rsidRPr="001A69B3">
        <w:rPr>
          <w:lang w:val="pt-BR"/>
        </w:rPr>
        <w:t xml:space="preserve">Sobre o bloco </w:t>
      </w:r>
      <w:r w:rsidRPr="001A69B3">
        <w:rPr>
          <w:b/>
          <w:lang w:val="pt-BR"/>
        </w:rPr>
        <w:t>tratamento de erro #3</w:t>
      </w:r>
      <w:r w:rsidRPr="001A69B3">
        <w:rPr>
          <w:lang w:val="pt-BR"/>
        </w:rPr>
        <w:t>: você acha que o código está correto? Caso não esteja, o que você mudaria para ele funcionar?</w:t>
      </w:r>
    </w:p>
    <w:sectPr w:rsidR="00A64779" w:rsidRPr="001A69B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5238B" w14:textId="77777777" w:rsidR="005A5CCE" w:rsidRDefault="005A5CCE">
      <w:pPr>
        <w:spacing w:after="0"/>
      </w:pPr>
      <w:r>
        <w:separator/>
      </w:r>
    </w:p>
  </w:endnote>
  <w:endnote w:type="continuationSeparator" w:id="0">
    <w:p w14:paraId="489E6710" w14:textId="77777777" w:rsidR="005A5CCE" w:rsidRDefault="005A5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C6C97" w14:textId="77777777" w:rsidR="005A5CCE" w:rsidRDefault="005A5CCE">
      <w:r>
        <w:separator/>
      </w:r>
    </w:p>
  </w:footnote>
  <w:footnote w:type="continuationSeparator" w:id="0">
    <w:p w14:paraId="263C826B" w14:textId="77777777" w:rsidR="005A5CCE" w:rsidRDefault="005A5C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0BBA8B7"/>
    <w:multiLevelType w:val="multilevel"/>
    <w:tmpl w:val="A6E298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58F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BCDF658"/>
    <w:multiLevelType w:val="multilevel"/>
    <w:tmpl w:val="06D2F1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2C2F2BA"/>
    <w:multiLevelType w:val="multilevel"/>
    <w:tmpl w:val="985C6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69B3"/>
    <w:rsid w:val="004E29B3"/>
    <w:rsid w:val="00590D07"/>
    <w:rsid w:val="005A5CCE"/>
    <w:rsid w:val="00784D58"/>
    <w:rsid w:val="008D6863"/>
    <w:rsid w:val="00A647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75465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google.com/apis/design/error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15</Words>
  <Characters>2785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3:00Z</dcterms:modified>
</cp:coreProperties>
</file>